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7241" w:rsidRDefault="007B7241" w:rsidP="007B7241">
      <w:r>
        <w:t>Medical faculty University of Banja Luka</w:t>
      </w:r>
    </w:p>
    <w:p w:rsidR="007B7241" w:rsidRDefault="007B7241" w:rsidP="007B7241">
      <w:r>
        <w:t>Department of Histology and Embryology</w:t>
      </w:r>
    </w:p>
    <w:p w:rsidR="007B7241" w:rsidRDefault="007B7241" w:rsidP="007B7241"/>
    <w:p w:rsidR="007B7241" w:rsidRDefault="007B7241" w:rsidP="007B7241"/>
    <w:p w:rsidR="00C763A3" w:rsidRDefault="00C763A3" w:rsidP="007B7241"/>
    <w:p w:rsidR="007B7241" w:rsidRDefault="00AE3AE4" w:rsidP="007B7241">
      <w:pPr>
        <w:jc w:val="center"/>
      </w:pPr>
      <w:r>
        <w:t>The results of</w:t>
      </w:r>
      <w:r w:rsidR="007B7241">
        <w:t xml:space="preserve"> </w:t>
      </w:r>
      <w:r>
        <w:t xml:space="preserve">the </w:t>
      </w:r>
      <w:r w:rsidR="007B7241" w:rsidRPr="007B7241">
        <w:t>integral colloquium</w:t>
      </w:r>
    </w:p>
    <w:p w:rsidR="007B7241" w:rsidRDefault="007B7241" w:rsidP="007B7241">
      <w:pPr>
        <w:jc w:val="center"/>
      </w:pPr>
    </w:p>
    <w:p w:rsidR="007B7241" w:rsidRDefault="007B7241" w:rsidP="007B7241"/>
    <w:p w:rsidR="00EE6946" w:rsidRDefault="007B7241" w:rsidP="00EE6946">
      <w:r w:rsidRPr="007B7241">
        <w:t xml:space="preserve">Students </w:t>
      </w:r>
      <w:r w:rsidR="002E1452">
        <w:t>w</w:t>
      </w:r>
      <w:r w:rsidRPr="007B7241">
        <w:t>ho passed are</w:t>
      </w:r>
      <w:r>
        <w:t>:</w:t>
      </w:r>
      <w:bookmarkStart w:id="0" w:name="_GoBack"/>
      <w:bookmarkEnd w:id="0"/>
    </w:p>
    <w:p w:rsidR="002E1452" w:rsidRPr="002E1452" w:rsidRDefault="002E1452" w:rsidP="002E1452">
      <w:pPr>
        <w:pStyle w:val="ListParagraph"/>
        <w:numPr>
          <w:ilvl w:val="0"/>
          <w:numId w:val="16"/>
        </w:numPr>
      </w:pPr>
      <w:r w:rsidRPr="002E1452">
        <w:t xml:space="preserve">Daniella Jade </w:t>
      </w:r>
      <w:proofErr w:type="spellStart"/>
      <w:r w:rsidRPr="002E1452">
        <w:t>D'Mello</w:t>
      </w:r>
      <w:proofErr w:type="spellEnd"/>
    </w:p>
    <w:p w:rsidR="002E1452" w:rsidRPr="002E1452" w:rsidRDefault="002E1452" w:rsidP="002E1452">
      <w:pPr>
        <w:pStyle w:val="ListParagraph"/>
        <w:numPr>
          <w:ilvl w:val="0"/>
          <w:numId w:val="16"/>
        </w:numPr>
      </w:pPr>
      <w:r w:rsidRPr="002E1452">
        <w:t xml:space="preserve">MD </w:t>
      </w:r>
      <w:proofErr w:type="spellStart"/>
      <w:r w:rsidRPr="002E1452">
        <w:t>Mubinur</w:t>
      </w:r>
      <w:proofErr w:type="spellEnd"/>
      <w:r w:rsidRPr="002E1452">
        <w:t xml:space="preserve"> Rahman</w:t>
      </w:r>
    </w:p>
    <w:p w:rsidR="002E1452" w:rsidRPr="002E1452" w:rsidRDefault="002E1452" w:rsidP="002E1452">
      <w:pPr>
        <w:pStyle w:val="ListParagraph"/>
        <w:numPr>
          <w:ilvl w:val="0"/>
          <w:numId w:val="16"/>
        </w:numPr>
      </w:pPr>
      <w:proofErr w:type="spellStart"/>
      <w:r w:rsidRPr="002E1452">
        <w:t>Tejaswini</w:t>
      </w:r>
      <w:proofErr w:type="spellEnd"/>
      <w:r w:rsidRPr="002E1452">
        <w:t xml:space="preserve"> </w:t>
      </w:r>
      <w:proofErr w:type="spellStart"/>
      <w:r w:rsidRPr="002E1452">
        <w:t>Kanjarla</w:t>
      </w:r>
      <w:proofErr w:type="spellEnd"/>
    </w:p>
    <w:p w:rsidR="002E1452" w:rsidRPr="002E1452" w:rsidRDefault="002E1452" w:rsidP="002E1452">
      <w:pPr>
        <w:pStyle w:val="ListParagraph"/>
        <w:numPr>
          <w:ilvl w:val="0"/>
          <w:numId w:val="16"/>
        </w:numPr>
      </w:pPr>
      <w:proofErr w:type="spellStart"/>
      <w:r w:rsidRPr="002E1452">
        <w:t>Tonmoy</w:t>
      </w:r>
      <w:proofErr w:type="spellEnd"/>
      <w:r w:rsidRPr="002E1452">
        <w:t xml:space="preserve"> Chakraborty</w:t>
      </w:r>
    </w:p>
    <w:p w:rsidR="002E1452" w:rsidRPr="002E1452" w:rsidRDefault="002E1452" w:rsidP="002E1452">
      <w:pPr>
        <w:pStyle w:val="ListParagraph"/>
        <w:numPr>
          <w:ilvl w:val="0"/>
          <w:numId w:val="16"/>
        </w:numPr>
      </w:pPr>
      <w:proofErr w:type="spellStart"/>
      <w:r w:rsidRPr="002E1452">
        <w:t>Sadhika</w:t>
      </w:r>
      <w:proofErr w:type="spellEnd"/>
      <w:r w:rsidRPr="002E1452">
        <w:t xml:space="preserve"> </w:t>
      </w:r>
      <w:proofErr w:type="spellStart"/>
      <w:r w:rsidRPr="002E1452">
        <w:t>Yandra</w:t>
      </w:r>
      <w:proofErr w:type="spellEnd"/>
    </w:p>
    <w:p w:rsidR="002E1452" w:rsidRPr="002E1452" w:rsidRDefault="002E1452" w:rsidP="002E1452">
      <w:pPr>
        <w:pStyle w:val="ListParagraph"/>
        <w:numPr>
          <w:ilvl w:val="0"/>
          <w:numId w:val="16"/>
        </w:numPr>
      </w:pPr>
      <w:r w:rsidRPr="002E1452">
        <w:t xml:space="preserve">Rama </w:t>
      </w:r>
      <w:proofErr w:type="spellStart"/>
      <w:r w:rsidRPr="002E1452">
        <w:t>Thanvith</w:t>
      </w:r>
      <w:proofErr w:type="spellEnd"/>
      <w:r w:rsidRPr="002E1452">
        <w:t xml:space="preserve"> Kumar Reddy </w:t>
      </w:r>
      <w:proofErr w:type="spellStart"/>
      <w:r w:rsidRPr="002E1452">
        <w:t>Dubbareddy</w:t>
      </w:r>
      <w:proofErr w:type="spellEnd"/>
    </w:p>
    <w:p w:rsidR="002E1452" w:rsidRPr="002E1452" w:rsidRDefault="002E1452" w:rsidP="002E1452">
      <w:pPr>
        <w:pStyle w:val="ListParagraph"/>
        <w:numPr>
          <w:ilvl w:val="0"/>
          <w:numId w:val="16"/>
        </w:numPr>
      </w:pPr>
      <w:r w:rsidRPr="002E1452">
        <w:t xml:space="preserve">Clement Daniel </w:t>
      </w:r>
      <w:proofErr w:type="spellStart"/>
      <w:r w:rsidRPr="002E1452">
        <w:t>Jebaraj</w:t>
      </w:r>
      <w:proofErr w:type="spellEnd"/>
    </w:p>
    <w:p w:rsidR="002E1452" w:rsidRPr="002E1452" w:rsidRDefault="002E1452" w:rsidP="002E1452">
      <w:pPr>
        <w:pStyle w:val="ListParagraph"/>
        <w:numPr>
          <w:ilvl w:val="0"/>
          <w:numId w:val="16"/>
        </w:numPr>
      </w:pPr>
      <w:r w:rsidRPr="002E1452">
        <w:t>Dawood Mohammed</w:t>
      </w:r>
    </w:p>
    <w:p w:rsidR="002E1452" w:rsidRPr="002E1452" w:rsidRDefault="002E1452" w:rsidP="002E1452">
      <w:pPr>
        <w:pStyle w:val="ListParagraph"/>
        <w:numPr>
          <w:ilvl w:val="0"/>
          <w:numId w:val="16"/>
        </w:numPr>
      </w:pPr>
      <w:proofErr w:type="spellStart"/>
      <w:r w:rsidRPr="002E1452">
        <w:t>Bhaavya</w:t>
      </w:r>
      <w:proofErr w:type="spellEnd"/>
      <w:r w:rsidRPr="002E1452">
        <w:t xml:space="preserve"> Harini </w:t>
      </w:r>
      <w:proofErr w:type="spellStart"/>
      <w:r w:rsidRPr="002E1452">
        <w:t>Medisetty</w:t>
      </w:r>
      <w:proofErr w:type="spellEnd"/>
    </w:p>
    <w:p w:rsidR="002E1452" w:rsidRPr="002E1452" w:rsidRDefault="002E1452" w:rsidP="002E1452">
      <w:pPr>
        <w:pStyle w:val="ListParagraph"/>
        <w:numPr>
          <w:ilvl w:val="0"/>
          <w:numId w:val="16"/>
        </w:numPr>
      </w:pPr>
      <w:proofErr w:type="spellStart"/>
      <w:r w:rsidRPr="002E1452">
        <w:t>Muntassar</w:t>
      </w:r>
      <w:proofErr w:type="spellEnd"/>
      <w:r w:rsidRPr="002E1452">
        <w:t xml:space="preserve"> Ismail Shaikh</w:t>
      </w:r>
    </w:p>
    <w:p w:rsidR="002E1452" w:rsidRPr="00EE6946" w:rsidRDefault="002E1452" w:rsidP="002E1452">
      <w:pPr>
        <w:pStyle w:val="ListParagraph"/>
        <w:numPr>
          <w:ilvl w:val="0"/>
          <w:numId w:val="16"/>
        </w:numPr>
      </w:pPr>
      <w:r w:rsidRPr="002E1452">
        <w:t xml:space="preserve">Sri </w:t>
      </w:r>
      <w:proofErr w:type="spellStart"/>
      <w:r w:rsidRPr="002E1452">
        <w:t>Akshay</w:t>
      </w:r>
      <w:proofErr w:type="spellEnd"/>
      <w:r w:rsidRPr="002E1452">
        <w:t xml:space="preserve"> </w:t>
      </w:r>
      <w:proofErr w:type="spellStart"/>
      <w:r w:rsidRPr="002E1452">
        <w:t>Devarasetty</w:t>
      </w:r>
      <w:proofErr w:type="spellEnd"/>
    </w:p>
    <w:p w:rsidR="00911700" w:rsidRDefault="00911700" w:rsidP="002E1452">
      <w:pPr>
        <w:pStyle w:val="ListParagraph"/>
        <w:spacing w:after="160" w:line="360" w:lineRule="auto"/>
      </w:pPr>
    </w:p>
    <w:p w:rsidR="007B7241" w:rsidRDefault="007B7241" w:rsidP="00AF1E07">
      <w:pPr>
        <w:jc w:val="both"/>
      </w:pPr>
      <w:r>
        <w:t>Moving forward, we would like to remind you that pre-exam practical class will be conducted to further enhance your preparation for the upcoming practical portion of the exam. These class are designed to reinforce your understanding of the subject matter and help you perform at your best.</w:t>
      </w:r>
    </w:p>
    <w:p w:rsidR="007B7241" w:rsidRDefault="007B7241" w:rsidP="007B7241"/>
    <w:p w:rsidR="00DC1304" w:rsidRDefault="007B7241" w:rsidP="00911700">
      <w:r>
        <w:t>The pre-exam practi</w:t>
      </w:r>
      <w:r w:rsidR="006341B0">
        <w:t xml:space="preserve">cal class will be held on </w:t>
      </w:r>
      <w:r w:rsidR="002E1452">
        <w:t>Thursday, 6</w:t>
      </w:r>
      <w:r w:rsidR="002E1452" w:rsidRPr="002E1452">
        <w:rPr>
          <w:vertAlign w:val="superscript"/>
        </w:rPr>
        <w:t>th</w:t>
      </w:r>
      <w:r w:rsidR="002E1452">
        <w:t>, and on Monday 10</w:t>
      </w:r>
      <w:r w:rsidR="002E1452" w:rsidRPr="002E1452">
        <w:rPr>
          <w:vertAlign w:val="superscript"/>
        </w:rPr>
        <w:t>th</w:t>
      </w:r>
      <w:r w:rsidR="002E1452">
        <w:t xml:space="preserve"> of June starting at 12 PM.</w:t>
      </w:r>
    </w:p>
    <w:p w:rsidR="002E1452" w:rsidRDefault="002E1452" w:rsidP="00911700">
      <w:r>
        <w:t>It is obligatory for students to come in person on 6</w:t>
      </w:r>
      <w:r w:rsidRPr="002E1452">
        <w:rPr>
          <w:vertAlign w:val="superscript"/>
        </w:rPr>
        <w:t>th</w:t>
      </w:r>
      <w:r>
        <w:t xml:space="preserve"> of June and apply themselves for the practical part of the exam.</w:t>
      </w:r>
    </w:p>
    <w:p w:rsidR="00911700" w:rsidRDefault="00911700" w:rsidP="007B7241"/>
    <w:p w:rsidR="007B7241" w:rsidRDefault="007B7241" w:rsidP="007B7241">
      <w:r>
        <w:t>The practical p</w:t>
      </w:r>
      <w:r w:rsidR="006341B0">
        <w:t xml:space="preserve">art of exam will be held on </w:t>
      </w:r>
      <w:r w:rsidR="002E1452">
        <w:t>Tuesday</w:t>
      </w:r>
      <w:r w:rsidR="003E1BB9">
        <w:t>,</w:t>
      </w:r>
      <w:r w:rsidR="00911700" w:rsidRPr="00911700">
        <w:t xml:space="preserve"> </w:t>
      </w:r>
      <w:r w:rsidR="002E1452">
        <w:t>11</w:t>
      </w:r>
      <w:r w:rsidR="002E1452" w:rsidRPr="002E1452">
        <w:rPr>
          <w:vertAlign w:val="superscript"/>
        </w:rPr>
        <w:t>th</w:t>
      </w:r>
      <w:r w:rsidR="002E1452">
        <w:t xml:space="preserve"> of June</w:t>
      </w:r>
      <w:r w:rsidR="00911700">
        <w:t>.</w:t>
      </w:r>
      <w:r w:rsidR="003E1BB9">
        <w:t xml:space="preserve"> </w:t>
      </w:r>
      <w:r w:rsidR="00EE6946">
        <w:t>at</w:t>
      </w:r>
      <w:r w:rsidR="002E1452">
        <w:t xml:space="preserve"> 12 PM</w:t>
      </w:r>
      <w:r>
        <w:t>.</w:t>
      </w:r>
    </w:p>
    <w:p w:rsidR="007B7241" w:rsidRDefault="007B7241" w:rsidP="007B7241"/>
    <w:p w:rsidR="00A21C74" w:rsidRDefault="007B7241" w:rsidP="00AF1E07">
      <w:pPr>
        <w:jc w:val="both"/>
      </w:pPr>
      <w:r>
        <w:t xml:space="preserve">As well, we would like to inform you that you will have the opportunity to review your exam papers from the recent assessment. The viewing of exam papers will take place on </w:t>
      </w:r>
      <w:r w:rsidR="002E1452">
        <w:t>Wednesday, 5</w:t>
      </w:r>
      <w:r w:rsidR="002E1452" w:rsidRPr="002E1452">
        <w:rPr>
          <w:vertAlign w:val="superscript"/>
        </w:rPr>
        <w:t>th</w:t>
      </w:r>
      <w:r w:rsidR="002E1452">
        <w:t xml:space="preserve"> of June,</w:t>
      </w:r>
      <w:r w:rsidR="00AF1E07">
        <w:t xml:space="preserve"> at</w:t>
      </w:r>
      <w:r w:rsidR="006341B0">
        <w:t xml:space="preserve"> </w:t>
      </w:r>
      <w:r w:rsidR="002E1452">
        <w:t>2.30 PM</w:t>
      </w:r>
      <w:r w:rsidR="006341B0">
        <w:t xml:space="preserve"> in p</w:t>
      </w:r>
      <w:r>
        <w:t xml:space="preserve">rofessor </w:t>
      </w:r>
      <w:proofErr w:type="spellStart"/>
      <w:r>
        <w:t>Ljubojevic’s</w:t>
      </w:r>
      <w:proofErr w:type="spellEnd"/>
      <w:r>
        <w:t xml:space="preserve"> office.</w:t>
      </w:r>
    </w:p>
    <w:p w:rsidR="001B72CA" w:rsidRDefault="001B72CA" w:rsidP="00A21C74"/>
    <w:p w:rsidR="00726DA2" w:rsidRDefault="00726DA2" w:rsidP="001B72CA">
      <w:pPr>
        <w:ind w:left="2880"/>
        <w:jc w:val="right"/>
      </w:pPr>
    </w:p>
    <w:sectPr w:rsidR="00726DA2" w:rsidSect="00C84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455F8"/>
    <w:multiLevelType w:val="hybridMultilevel"/>
    <w:tmpl w:val="AACAA6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069B4"/>
    <w:multiLevelType w:val="hybridMultilevel"/>
    <w:tmpl w:val="92D8F0F8"/>
    <w:lvl w:ilvl="0" w:tplc="CF64CC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E637B9"/>
    <w:multiLevelType w:val="hybridMultilevel"/>
    <w:tmpl w:val="F93043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174369"/>
    <w:multiLevelType w:val="hybridMultilevel"/>
    <w:tmpl w:val="A9BCF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10912"/>
    <w:multiLevelType w:val="hybridMultilevel"/>
    <w:tmpl w:val="4B5EB3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EAB0CFE"/>
    <w:multiLevelType w:val="hybridMultilevel"/>
    <w:tmpl w:val="57445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E92F6D"/>
    <w:multiLevelType w:val="hybridMultilevel"/>
    <w:tmpl w:val="60C25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8A176C"/>
    <w:multiLevelType w:val="hybridMultilevel"/>
    <w:tmpl w:val="60621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8B1020"/>
    <w:multiLevelType w:val="hybridMultilevel"/>
    <w:tmpl w:val="A16A0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9802D3"/>
    <w:multiLevelType w:val="hybridMultilevel"/>
    <w:tmpl w:val="0CEAB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B51C2E"/>
    <w:multiLevelType w:val="hybridMultilevel"/>
    <w:tmpl w:val="A82C3A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EB71A2"/>
    <w:multiLevelType w:val="hybridMultilevel"/>
    <w:tmpl w:val="F79A8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561037"/>
    <w:multiLevelType w:val="hybridMultilevel"/>
    <w:tmpl w:val="12EE8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D7491E"/>
    <w:multiLevelType w:val="hybridMultilevel"/>
    <w:tmpl w:val="A6602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E216A2"/>
    <w:multiLevelType w:val="hybridMultilevel"/>
    <w:tmpl w:val="F1724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972CDD"/>
    <w:multiLevelType w:val="hybridMultilevel"/>
    <w:tmpl w:val="CC06C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4"/>
  </w:num>
  <w:num w:numId="3">
    <w:abstractNumId w:val="8"/>
  </w:num>
  <w:num w:numId="4">
    <w:abstractNumId w:val="13"/>
  </w:num>
  <w:num w:numId="5">
    <w:abstractNumId w:val="1"/>
  </w:num>
  <w:num w:numId="6">
    <w:abstractNumId w:val="6"/>
  </w:num>
  <w:num w:numId="7">
    <w:abstractNumId w:val="9"/>
  </w:num>
  <w:num w:numId="8">
    <w:abstractNumId w:val="4"/>
  </w:num>
  <w:num w:numId="9">
    <w:abstractNumId w:val="2"/>
  </w:num>
  <w:num w:numId="10">
    <w:abstractNumId w:val="10"/>
  </w:num>
  <w:num w:numId="11">
    <w:abstractNumId w:val="0"/>
  </w:num>
  <w:num w:numId="12">
    <w:abstractNumId w:val="7"/>
  </w:num>
  <w:num w:numId="13">
    <w:abstractNumId w:val="5"/>
  </w:num>
  <w:num w:numId="14">
    <w:abstractNumId w:val="15"/>
  </w:num>
  <w:num w:numId="15">
    <w:abstractNumId w:val="1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NDExsDSzMDAwNTNQ0lEKTi0uzszPAykwqwUAe9PQZywAAAA="/>
  </w:docVars>
  <w:rsids>
    <w:rsidRoot w:val="000208BC"/>
    <w:rsid w:val="000208BC"/>
    <w:rsid w:val="000758EE"/>
    <w:rsid w:val="00136E02"/>
    <w:rsid w:val="001519E1"/>
    <w:rsid w:val="00195BB5"/>
    <w:rsid w:val="001A60BB"/>
    <w:rsid w:val="001B72CA"/>
    <w:rsid w:val="001D1249"/>
    <w:rsid w:val="00211FB7"/>
    <w:rsid w:val="00217A4E"/>
    <w:rsid w:val="002A242F"/>
    <w:rsid w:val="002E1452"/>
    <w:rsid w:val="002F6B09"/>
    <w:rsid w:val="00376BA7"/>
    <w:rsid w:val="003928B4"/>
    <w:rsid w:val="003D1A0A"/>
    <w:rsid w:val="003E1BB9"/>
    <w:rsid w:val="004175DD"/>
    <w:rsid w:val="004509E4"/>
    <w:rsid w:val="004552F2"/>
    <w:rsid w:val="004A3793"/>
    <w:rsid w:val="00533DF2"/>
    <w:rsid w:val="00546EF8"/>
    <w:rsid w:val="00571890"/>
    <w:rsid w:val="00594A8F"/>
    <w:rsid w:val="005A639D"/>
    <w:rsid w:val="005D63BF"/>
    <w:rsid w:val="005F2AA9"/>
    <w:rsid w:val="006341B0"/>
    <w:rsid w:val="00715657"/>
    <w:rsid w:val="00726DA2"/>
    <w:rsid w:val="007439EA"/>
    <w:rsid w:val="007820E5"/>
    <w:rsid w:val="007B7241"/>
    <w:rsid w:val="007D0EFF"/>
    <w:rsid w:val="00856629"/>
    <w:rsid w:val="008A24B9"/>
    <w:rsid w:val="00900497"/>
    <w:rsid w:val="00911700"/>
    <w:rsid w:val="009D38D7"/>
    <w:rsid w:val="00A032F3"/>
    <w:rsid w:val="00A20D9A"/>
    <w:rsid w:val="00A21C74"/>
    <w:rsid w:val="00A80B4B"/>
    <w:rsid w:val="00A925DB"/>
    <w:rsid w:val="00AE3AE4"/>
    <w:rsid w:val="00AF1E07"/>
    <w:rsid w:val="00BA5317"/>
    <w:rsid w:val="00C763A3"/>
    <w:rsid w:val="00C843D0"/>
    <w:rsid w:val="00CA56BF"/>
    <w:rsid w:val="00D3716D"/>
    <w:rsid w:val="00DC1304"/>
    <w:rsid w:val="00E15F0C"/>
    <w:rsid w:val="00E26C18"/>
    <w:rsid w:val="00EE6946"/>
    <w:rsid w:val="00EF328E"/>
    <w:rsid w:val="00EF3803"/>
    <w:rsid w:val="00F7283F"/>
    <w:rsid w:val="00F755BE"/>
    <w:rsid w:val="00F760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4F0D5"/>
  <w15:docId w15:val="{A96D6896-F6D4-4B35-8828-333F6243A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3803"/>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8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3407144">
      <w:bodyDiv w:val="1"/>
      <w:marLeft w:val="0"/>
      <w:marRight w:val="0"/>
      <w:marTop w:val="0"/>
      <w:marBottom w:val="0"/>
      <w:divBdr>
        <w:top w:val="none" w:sz="0" w:space="0" w:color="auto"/>
        <w:left w:val="none" w:sz="0" w:space="0" w:color="auto"/>
        <w:bottom w:val="none" w:sz="0" w:space="0" w:color="auto"/>
        <w:right w:val="none" w:sz="0" w:space="0" w:color="auto"/>
      </w:divBdr>
      <w:divsChild>
        <w:div w:id="1784883887">
          <w:marLeft w:val="0"/>
          <w:marRight w:val="0"/>
          <w:marTop w:val="0"/>
          <w:marBottom w:val="0"/>
          <w:divBdr>
            <w:top w:val="none" w:sz="0" w:space="0" w:color="auto"/>
            <w:left w:val="none" w:sz="0" w:space="0" w:color="auto"/>
            <w:bottom w:val="none" w:sz="0" w:space="0" w:color="auto"/>
            <w:right w:val="none" w:sz="0" w:space="0" w:color="auto"/>
          </w:divBdr>
          <w:divsChild>
            <w:div w:id="141971664">
              <w:marLeft w:val="0"/>
              <w:marRight w:val="0"/>
              <w:marTop w:val="0"/>
              <w:marBottom w:val="0"/>
              <w:divBdr>
                <w:top w:val="none" w:sz="0" w:space="0" w:color="auto"/>
                <w:left w:val="none" w:sz="0" w:space="0" w:color="auto"/>
                <w:bottom w:val="none" w:sz="0" w:space="0" w:color="auto"/>
                <w:right w:val="none" w:sz="0" w:space="0" w:color="auto"/>
              </w:divBdr>
            </w:div>
          </w:divsChild>
        </w:div>
        <w:div w:id="1742368353">
          <w:marLeft w:val="0"/>
          <w:marRight w:val="0"/>
          <w:marTop w:val="0"/>
          <w:marBottom w:val="0"/>
          <w:divBdr>
            <w:top w:val="none" w:sz="0" w:space="0" w:color="auto"/>
            <w:left w:val="none" w:sz="0" w:space="0" w:color="auto"/>
            <w:bottom w:val="none" w:sz="0" w:space="0" w:color="auto"/>
            <w:right w:val="none" w:sz="0" w:space="0" w:color="auto"/>
          </w:divBdr>
          <w:divsChild>
            <w:div w:id="538661179">
              <w:marLeft w:val="0"/>
              <w:marRight w:val="0"/>
              <w:marTop w:val="0"/>
              <w:marBottom w:val="0"/>
              <w:divBdr>
                <w:top w:val="none" w:sz="0" w:space="0" w:color="auto"/>
                <w:left w:val="none" w:sz="0" w:space="0" w:color="auto"/>
                <w:bottom w:val="none" w:sz="0" w:space="0" w:color="auto"/>
                <w:right w:val="none" w:sz="0" w:space="0" w:color="auto"/>
              </w:divBdr>
              <w:divsChild>
                <w:div w:id="2959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252144">
          <w:marLeft w:val="0"/>
          <w:marRight w:val="0"/>
          <w:marTop w:val="0"/>
          <w:marBottom w:val="0"/>
          <w:divBdr>
            <w:top w:val="none" w:sz="0" w:space="0" w:color="auto"/>
            <w:left w:val="none" w:sz="0" w:space="0" w:color="auto"/>
            <w:bottom w:val="none" w:sz="0" w:space="0" w:color="auto"/>
            <w:right w:val="none" w:sz="0" w:space="0" w:color="auto"/>
          </w:divBdr>
          <w:divsChild>
            <w:div w:id="943269526">
              <w:marLeft w:val="0"/>
              <w:marRight w:val="0"/>
              <w:marTop w:val="60"/>
              <w:marBottom w:val="0"/>
              <w:divBdr>
                <w:top w:val="none" w:sz="0" w:space="0" w:color="auto"/>
                <w:left w:val="none" w:sz="0" w:space="0" w:color="auto"/>
                <w:bottom w:val="none" w:sz="0" w:space="0" w:color="auto"/>
                <w:right w:val="none" w:sz="0" w:space="0" w:color="auto"/>
              </w:divBdr>
            </w:div>
          </w:divsChild>
        </w:div>
        <w:div w:id="1123890503">
          <w:marLeft w:val="0"/>
          <w:marRight w:val="0"/>
          <w:marTop w:val="0"/>
          <w:marBottom w:val="0"/>
          <w:divBdr>
            <w:top w:val="none" w:sz="0" w:space="0" w:color="auto"/>
            <w:left w:val="none" w:sz="0" w:space="0" w:color="auto"/>
            <w:bottom w:val="none" w:sz="0" w:space="0" w:color="auto"/>
            <w:right w:val="none" w:sz="0" w:space="0" w:color="auto"/>
          </w:divBdr>
        </w:div>
        <w:div w:id="469443121">
          <w:marLeft w:val="0"/>
          <w:marRight w:val="0"/>
          <w:marTop w:val="0"/>
          <w:marBottom w:val="0"/>
          <w:divBdr>
            <w:top w:val="none" w:sz="0" w:space="0" w:color="auto"/>
            <w:left w:val="none" w:sz="0" w:space="0" w:color="auto"/>
            <w:bottom w:val="none" w:sz="0" w:space="0" w:color="auto"/>
            <w:right w:val="none" w:sz="0" w:space="0" w:color="auto"/>
          </w:divBdr>
          <w:divsChild>
            <w:div w:id="1559047288">
              <w:marLeft w:val="0"/>
              <w:marRight w:val="0"/>
              <w:marTop w:val="0"/>
              <w:marBottom w:val="0"/>
              <w:divBdr>
                <w:top w:val="none" w:sz="0" w:space="0" w:color="auto"/>
                <w:left w:val="none" w:sz="0" w:space="0" w:color="auto"/>
                <w:bottom w:val="none" w:sz="0" w:space="0" w:color="auto"/>
                <w:right w:val="none" w:sz="0" w:space="0" w:color="auto"/>
              </w:divBdr>
              <w:divsChild>
                <w:div w:id="942493717">
                  <w:marLeft w:val="0"/>
                  <w:marRight w:val="0"/>
                  <w:marTop w:val="0"/>
                  <w:marBottom w:val="0"/>
                  <w:divBdr>
                    <w:top w:val="none" w:sz="0" w:space="0" w:color="auto"/>
                    <w:left w:val="none" w:sz="0" w:space="0" w:color="auto"/>
                    <w:bottom w:val="none" w:sz="0" w:space="0" w:color="auto"/>
                    <w:right w:val="none" w:sz="0" w:space="0" w:color="auto"/>
                  </w:divBdr>
                  <w:divsChild>
                    <w:div w:id="199671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3</Words>
  <Characters>104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Dunja Mirjanic</cp:lastModifiedBy>
  <cp:revision>2</cp:revision>
  <dcterms:created xsi:type="dcterms:W3CDTF">2024-06-04T20:18:00Z</dcterms:created>
  <dcterms:modified xsi:type="dcterms:W3CDTF">2024-06-04T20:18:00Z</dcterms:modified>
</cp:coreProperties>
</file>